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61241720a0595fd116f51a0b8196211b3548da"/>
    <w:p>
      <w:pPr>
        <w:pStyle w:val="Heading3"/>
      </w:pPr>
      <w:r>
        <w:t xml:space="preserve">В районе Свиблово пройдёт пробная перепись населения</w:t>
      </w:r>
    </w:p>
    <w:p>
      <w:pPr>
        <w:pStyle w:val="FirstParagraph"/>
      </w:pPr>
      <w:r>
        <w:t xml:space="preserve">20.09.2018</w:t>
      </w:r>
    </w:p>
    <w:p>
      <w:pPr>
        <w:pStyle w:val="BodyText"/>
      </w:pPr>
      <w:r>
        <w:t xml:space="preserve">В октябре в России пройдёт пробная перепись населения, которая станет подготовительным этапом к Всероссийской переписи населения 2020 года. В ходе пробной переписи планируется протестировать новый метод сбора статистической информации — через портал госуслуг РФ www.gosuslugi.ru. Для пробной переписи подобраны 10 районов по всей стране. В Москве таким стал район Свиблово. Как сообщила зам. руководителя Мосгорстата Фаузия Фархутдинова, заполнить переписной лист на портале госуслуг жители района Свиблово смогут с 1 по 10 октября. Для этого нужна регистрация на портале. С 16 по 27 октября по квартирам будут ходить переписчики. В основном это будут студенты Университета транспорта (МИИТ) в Марьиной роще. Заполнить переписной лист можно и на стационарном переписном участке. В районе Свиблово их будет девять. Адреса опубликуют на сайте Мосгорстата в середине сентября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iblovo.mos.ru/a-pilot-population-census-in-2018/detail/758263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виб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a-pilot-population-census-in-2018/detail/758263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a-pilot-population-census-in-2018/detail/758263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07:33:48Z</dcterms:created>
  <dcterms:modified xsi:type="dcterms:W3CDTF">2025-06-12T07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